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0c63cf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3f43ef1-6c1b-4673-a46d-5ec1fd4b884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9:42:08Z</dcterms:created>
  <dcterms:modified xsi:type="dcterms:W3CDTF">2023-06-12T19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